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menthe citronné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2,4-dimethylcyclohex- 3-ene-1-carbaldehyde, citral, carvone (ISO); 2-methyl-5-(prop-1-en-2-yl)cyclohex-2-en-1-one, MENTH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v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9-49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759-5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48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menth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9-8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941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1500 mg/kg de peso corporal)</w:t>
              <w:br/>
              <w:t>Skin Irrit. 2, H315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nta. Hesperidaceae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mg/kg de peso corporal Animal: mouse, Guideline: other: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3,78 Temp.: 26,5 °C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00 mg/kg de peso corporal Animal: rat, Animal sex: male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71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enthe citronn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0,973 mg/l Test organisms (species): other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Pimephales promelas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,5 mg/l Test organisms (species): other: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0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,399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menthe citronné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arvone (99-49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menthone (89-80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 ; trans-menth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2,4-dimethylcyclohex- 3-ene-1-carbaldehyde, citral, carvone (ISO); 2-methyl-5-(prop-1-en-2-yl)cyclohex-2-en-1-one, MENTHONE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5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0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enthe citronné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menthe citronné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5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937471-899B-48BC-85E8-CC2902F351D6}"/>
</file>

<file path=customXml/itemProps3.xml><?xml version="1.0" encoding="utf-8"?>
<ds:datastoreItem xmlns:ds="http://schemas.openxmlformats.org/officeDocument/2006/customXml" ds:itemID="{90E6432B-51C5-4B06-9977-87D1980E9FF2}"/>
</file>

<file path=customXml/itemProps4.xml><?xml version="1.0" encoding="utf-8"?>
<ds:datastoreItem xmlns:ds="http://schemas.openxmlformats.org/officeDocument/2006/customXml" ds:itemID="{F5E6ED41-EDD7-409A-B54A-651139B305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0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